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1D12C" w14:textId="2E40E417" w:rsidR="007340A3" w:rsidRPr="00BC0AA4" w:rsidRDefault="001E200B" w:rsidP="00311A9E">
      <w:pPr>
        <w:pStyle w:val="Tekstpodstawowy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entrum</w:t>
      </w:r>
      <w:r w:rsidR="007340A3" w:rsidRPr="00BC0AA4">
        <w:rPr>
          <w:rFonts w:ascii="Arial" w:hAnsi="Arial" w:cs="Arial"/>
          <w:sz w:val="22"/>
          <w:szCs w:val="22"/>
        </w:rPr>
        <w:t xml:space="preserve"> </w:t>
      </w:r>
      <w:r w:rsidR="00A85569" w:rsidRPr="00A85569">
        <w:rPr>
          <w:rFonts w:ascii="Arial" w:hAnsi="Arial" w:cs="Arial"/>
          <w:sz w:val="22"/>
          <w:szCs w:val="22"/>
        </w:rPr>
        <w:t>Współpracy Międzynarodowej</w:t>
      </w:r>
      <w:r w:rsidR="00A85569">
        <w:rPr>
          <w:rFonts w:ascii="Arial" w:hAnsi="Arial" w:cs="Arial"/>
          <w:sz w:val="22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>SGH niniejszym zaświadcza, że student</w:t>
      </w:r>
      <w:r w:rsidR="00BA148C">
        <w:rPr>
          <w:rFonts w:ascii="Arial" w:hAnsi="Arial" w:cs="Arial"/>
          <w:sz w:val="22"/>
          <w:szCs w:val="22"/>
        </w:rPr>
        <w:t>[ka]</w:t>
      </w:r>
      <w:r w:rsidR="003B7FAE">
        <w:rPr>
          <w:rFonts w:ascii="Arial" w:hAnsi="Arial" w:cs="Arial"/>
          <w:sz w:val="22"/>
          <w:szCs w:val="22"/>
        </w:rPr>
        <w:t xml:space="preserve"> </w:t>
      </w:r>
      <w:r w:rsidR="007340A3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340A3">
        <w:rPr>
          <w:rFonts w:ascii="Arial" w:hAnsi="Arial" w:cs="Arial"/>
          <w:b/>
          <w:szCs w:val="22"/>
        </w:rPr>
        <w:instrText xml:space="preserve"> FORMTEXT </w:instrText>
      </w:r>
      <w:r w:rsidR="007340A3">
        <w:rPr>
          <w:rFonts w:ascii="Arial" w:hAnsi="Arial" w:cs="Arial"/>
          <w:b/>
          <w:szCs w:val="22"/>
        </w:rPr>
      </w:r>
      <w:r w:rsidR="007340A3">
        <w:rPr>
          <w:rFonts w:ascii="Arial" w:hAnsi="Arial" w:cs="Arial"/>
          <w:b/>
          <w:szCs w:val="22"/>
        </w:rPr>
        <w:fldChar w:fldCharType="separate"/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szCs w:val="22"/>
        </w:rPr>
        <w:fldChar w:fldCharType="end"/>
      </w:r>
      <w:r w:rsidR="007340A3" w:rsidRPr="00BC0AA4">
        <w:rPr>
          <w:rFonts w:ascii="Arial" w:hAnsi="Arial" w:cs="Arial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>nr</w:t>
      </w:r>
      <w:r w:rsidR="003B7FAE">
        <w:rPr>
          <w:rFonts w:ascii="Arial" w:hAnsi="Arial" w:cs="Arial"/>
          <w:sz w:val="22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 xml:space="preserve">albumu </w:t>
      </w:r>
      <w:r w:rsidR="007340A3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340A3">
        <w:rPr>
          <w:rFonts w:ascii="Arial" w:hAnsi="Arial" w:cs="Arial"/>
          <w:b/>
          <w:szCs w:val="22"/>
        </w:rPr>
        <w:instrText xml:space="preserve"> FORMTEXT </w:instrText>
      </w:r>
      <w:r w:rsidR="007340A3">
        <w:rPr>
          <w:rFonts w:ascii="Arial" w:hAnsi="Arial" w:cs="Arial"/>
          <w:b/>
          <w:szCs w:val="22"/>
        </w:rPr>
      </w:r>
      <w:r w:rsidR="007340A3">
        <w:rPr>
          <w:rFonts w:ascii="Arial" w:hAnsi="Arial" w:cs="Arial"/>
          <w:b/>
          <w:szCs w:val="22"/>
        </w:rPr>
        <w:fldChar w:fldCharType="separate"/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szCs w:val="22"/>
        </w:rPr>
        <w:fldChar w:fldCharType="end"/>
      </w:r>
      <w:r w:rsidR="007340A3" w:rsidRPr="00BC0AA4">
        <w:rPr>
          <w:rFonts w:ascii="Arial" w:hAnsi="Arial" w:cs="Arial"/>
          <w:sz w:val="22"/>
          <w:szCs w:val="22"/>
        </w:rPr>
        <w:t xml:space="preserve"> dokonał</w:t>
      </w:r>
      <w:r w:rsidR="00BA148C">
        <w:rPr>
          <w:rFonts w:ascii="Arial" w:hAnsi="Arial" w:cs="Arial"/>
          <w:sz w:val="22"/>
          <w:szCs w:val="22"/>
        </w:rPr>
        <w:t>[a]</w:t>
      </w:r>
      <w:r w:rsidR="007340A3" w:rsidRPr="00BC0AA4">
        <w:rPr>
          <w:rFonts w:ascii="Arial" w:hAnsi="Arial" w:cs="Arial"/>
          <w:sz w:val="22"/>
          <w:szCs w:val="22"/>
        </w:rPr>
        <w:t xml:space="preserve"> wszelkich formalności dotyczących rozliczenia ze stypendium zagranicznego na uczelni </w:t>
      </w:r>
      <w:r w:rsidR="00993002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93002">
        <w:rPr>
          <w:rFonts w:ascii="Arial" w:hAnsi="Arial" w:cs="Arial"/>
          <w:b/>
          <w:szCs w:val="22"/>
        </w:rPr>
        <w:instrText xml:space="preserve"> FORMTEXT </w:instrText>
      </w:r>
      <w:r w:rsidR="00993002">
        <w:rPr>
          <w:rFonts w:ascii="Arial" w:hAnsi="Arial" w:cs="Arial"/>
          <w:b/>
          <w:szCs w:val="22"/>
        </w:rPr>
      </w:r>
      <w:r w:rsidR="00993002">
        <w:rPr>
          <w:rFonts w:ascii="Arial" w:hAnsi="Arial" w:cs="Arial"/>
          <w:b/>
          <w:szCs w:val="22"/>
        </w:rPr>
        <w:fldChar w:fldCharType="separate"/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szCs w:val="22"/>
        </w:rPr>
        <w:fldChar w:fldCharType="end"/>
      </w:r>
      <w:r w:rsidR="00993002" w:rsidRPr="00BC0AA4">
        <w:rPr>
          <w:rFonts w:ascii="Arial" w:hAnsi="Arial" w:cs="Arial"/>
          <w:sz w:val="22"/>
          <w:szCs w:val="22"/>
        </w:rPr>
        <w:t xml:space="preserve"> </w:t>
      </w:r>
      <w:r w:rsidR="00993002" w:rsidRPr="00993002">
        <w:rPr>
          <w:rFonts w:ascii="Arial" w:hAnsi="Arial" w:cs="Arial"/>
          <w:smallCaps/>
          <w:sz w:val="18"/>
          <w:szCs w:val="22"/>
        </w:rPr>
        <w:t>[</w:t>
      </w:r>
      <w:r w:rsidR="007340A3" w:rsidRPr="00993002">
        <w:rPr>
          <w:rFonts w:ascii="Arial" w:hAnsi="Arial" w:cs="Arial"/>
          <w:smallCaps/>
          <w:sz w:val="18"/>
          <w:szCs w:val="22"/>
        </w:rPr>
        <w:t>nazwa uczelni</w:t>
      </w:r>
      <w:r w:rsidR="00993002" w:rsidRPr="00993002">
        <w:rPr>
          <w:rFonts w:ascii="Arial" w:hAnsi="Arial" w:cs="Arial"/>
          <w:smallCaps/>
          <w:sz w:val="18"/>
          <w:szCs w:val="22"/>
        </w:rPr>
        <w:t>]</w:t>
      </w:r>
      <w:r w:rsidR="003B7FAE">
        <w:rPr>
          <w:rFonts w:ascii="Arial" w:hAnsi="Arial" w:cs="Arial"/>
          <w:b/>
          <w:bCs/>
          <w:sz w:val="22"/>
          <w:szCs w:val="22"/>
        </w:rPr>
        <w:t xml:space="preserve"> </w:t>
      </w:r>
      <w:r w:rsidR="00993002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93002">
        <w:rPr>
          <w:rFonts w:ascii="Arial" w:hAnsi="Arial" w:cs="Arial"/>
          <w:b/>
          <w:szCs w:val="22"/>
        </w:rPr>
        <w:instrText xml:space="preserve"> FORMTEXT </w:instrText>
      </w:r>
      <w:r w:rsidR="00993002">
        <w:rPr>
          <w:rFonts w:ascii="Arial" w:hAnsi="Arial" w:cs="Arial"/>
          <w:b/>
          <w:szCs w:val="22"/>
        </w:rPr>
      </w:r>
      <w:r w:rsidR="00993002">
        <w:rPr>
          <w:rFonts w:ascii="Arial" w:hAnsi="Arial" w:cs="Arial"/>
          <w:b/>
          <w:szCs w:val="22"/>
        </w:rPr>
        <w:fldChar w:fldCharType="separate"/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szCs w:val="22"/>
        </w:rPr>
        <w:fldChar w:fldCharType="end"/>
      </w:r>
      <w:r w:rsidR="00993002" w:rsidRPr="00BC0AA4">
        <w:rPr>
          <w:rFonts w:ascii="Arial" w:hAnsi="Arial" w:cs="Arial"/>
          <w:sz w:val="22"/>
          <w:szCs w:val="22"/>
        </w:rPr>
        <w:t xml:space="preserve"> </w:t>
      </w:r>
      <w:r w:rsidR="00993002" w:rsidRPr="00993002">
        <w:rPr>
          <w:rFonts w:ascii="Arial" w:hAnsi="Arial" w:cs="Arial"/>
          <w:smallCaps/>
          <w:sz w:val="18"/>
          <w:szCs w:val="22"/>
        </w:rPr>
        <w:t>[</w:t>
      </w:r>
      <w:r w:rsidR="007340A3" w:rsidRPr="00993002">
        <w:rPr>
          <w:rFonts w:ascii="Arial" w:hAnsi="Arial" w:cs="Arial"/>
          <w:smallCaps/>
          <w:sz w:val="18"/>
          <w:szCs w:val="22"/>
        </w:rPr>
        <w:t>kraj</w:t>
      </w:r>
      <w:r w:rsidR="00993002" w:rsidRPr="00993002">
        <w:rPr>
          <w:rFonts w:ascii="Arial" w:hAnsi="Arial" w:cs="Arial"/>
          <w:smallCaps/>
          <w:sz w:val="18"/>
          <w:szCs w:val="22"/>
        </w:rPr>
        <w:t>]</w:t>
      </w:r>
      <w:r w:rsidR="007340A3" w:rsidRPr="00BC0AA4">
        <w:rPr>
          <w:rFonts w:ascii="Arial" w:hAnsi="Arial" w:cs="Arial"/>
          <w:b/>
          <w:bCs/>
          <w:sz w:val="22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 xml:space="preserve">za semestr </w:t>
      </w:r>
      <w:r w:rsidR="00F84513" w:rsidRPr="00BC0AA4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84513" w:rsidRPr="00BC0AA4">
        <w:rPr>
          <w:rFonts w:ascii="Arial" w:hAnsi="Arial" w:cs="Arial"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</w:rPr>
      </w:r>
      <w:r w:rsidR="00000000">
        <w:rPr>
          <w:rFonts w:ascii="Arial" w:hAnsi="Arial" w:cs="Arial"/>
          <w:sz w:val="22"/>
          <w:szCs w:val="22"/>
        </w:rPr>
        <w:fldChar w:fldCharType="separate"/>
      </w:r>
      <w:r w:rsidR="00F84513" w:rsidRPr="00BC0AA4">
        <w:rPr>
          <w:rFonts w:ascii="Arial" w:hAnsi="Arial" w:cs="Arial"/>
          <w:sz w:val="22"/>
          <w:szCs w:val="22"/>
        </w:rPr>
        <w:fldChar w:fldCharType="end"/>
      </w:r>
      <w:r w:rsidR="007340A3" w:rsidRPr="00BC0AA4">
        <w:rPr>
          <w:rFonts w:ascii="Arial" w:hAnsi="Arial" w:cs="Arial"/>
          <w:sz w:val="22"/>
          <w:szCs w:val="22"/>
        </w:rPr>
        <w:t xml:space="preserve"> zimowy / </w:t>
      </w:r>
      <w:r w:rsidR="007340A3" w:rsidRPr="00BC0AA4">
        <w:rPr>
          <w:rFonts w:ascii="Arial" w:hAnsi="Arial" w:cs="Arial"/>
          <w:sz w:val="22"/>
          <w:szCs w:val="22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Wybór2"/>
      <w:r w:rsidR="007340A3" w:rsidRPr="00BC0AA4">
        <w:rPr>
          <w:rFonts w:ascii="Arial" w:hAnsi="Arial" w:cs="Arial"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</w:rPr>
      </w:r>
      <w:r w:rsidR="00000000">
        <w:rPr>
          <w:rFonts w:ascii="Arial" w:hAnsi="Arial" w:cs="Arial"/>
          <w:sz w:val="22"/>
          <w:szCs w:val="22"/>
        </w:rPr>
        <w:fldChar w:fldCharType="separate"/>
      </w:r>
      <w:r w:rsidR="007340A3" w:rsidRPr="00BC0AA4">
        <w:rPr>
          <w:rFonts w:ascii="Arial" w:hAnsi="Arial" w:cs="Arial"/>
          <w:sz w:val="22"/>
          <w:szCs w:val="22"/>
        </w:rPr>
        <w:fldChar w:fldCharType="end"/>
      </w:r>
      <w:bookmarkEnd w:id="0"/>
      <w:r w:rsidR="00A85569">
        <w:rPr>
          <w:rFonts w:ascii="Arial" w:hAnsi="Arial" w:cs="Arial"/>
          <w:sz w:val="22"/>
          <w:szCs w:val="22"/>
        </w:rPr>
        <w:t xml:space="preserve"> letni</w:t>
      </w:r>
      <w:r w:rsidR="007340A3" w:rsidRPr="00BC0AA4">
        <w:rPr>
          <w:rFonts w:ascii="Arial" w:hAnsi="Arial" w:cs="Arial"/>
          <w:sz w:val="22"/>
          <w:szCs w:val="22"/>
        </w:rPr>
        <w:t xml:space="preserve"> w roku akademickim </w:t>
      </w:r>
      <w:r w:rsidR="00A85569">
        <w:rPr>
          <w:rFonts w:ascii="Arial" w:hAnsi="Arial" w:cs="Arial"/>
          <w:sz w:val="22"/>
          <w:szCs w:val="22"/>
        </w:rPr>
        <w:t>202</w:t>
      </w:r>
      <w:r w:rsidR="00764A68">
        <w:rPr>
          <w:rFonts w:ascii="Arial" w:hAnsi="Arial" w:cs="Arial"/>
          <w:sz w:val="22"/>
          <w:szCs w:val="22"/>
        </w:rPr>
        <w:t>2</w:t>
      </w:r>
      <w:r w:rsidR="00F065A2">
        <w:rPr>
          <w:rFonts w:ascii="Arial" w:hAnsi="Arial" w:cs="Arial"/>
          <w:sz w:val="22"/>
          <w:szCs w:val="22"/>
        </w:rPr>
        <w:t>/20</w:t>
      </w:r>
      <w:r w:rsidR="00A85569">
        <w:rPr>
          <w:rFonts w:ascii="Arial" w:hAnsi="Arial" w:cs="Arial"/>
          <w:sz w:val="22"/>
          <w:szCs w:val="22"/>
        </w:rPr>
        <w:t>2</w:t>
      </w:r>
      <w:r w:rsidR="00764A68">
        <w:rPr>
          <w:rFonts w:ascii="Arial" w:hAnsi="Arial" w:cs="Arial"/>
          <w:sz w:val="22"/>
          <w:szCs w:val="22"/>
        </w:rPr>
        <w:t>3</w:t>
      </w:r>
      <w:r w:rsidR="007340A3" w:rsidRPr="00BC0AA4">
        <w:rPr>
          <w:rFonts w:ascii="Arial" w:hAnsi="Arial" w:cs="Arial"/>
          <w:sz w:val="22"/>
          <w:szCs w:val="22"/>
        </w:rPr>
        <w:t xml:space="preserve"> w</w:t>
      </w:r>
      <w:r w:rsidR="00F065A2">
        <w:rPr>
          <w:rFonts w:ascii="Arial" w:hAnsi="Arial" w:cs="Arial"/>
          <w:sz w:val="22"/>
          <w:szCs w:val="22"/>
        </w:rPr>
        <w:t> </w:t>
      </w:r>
      <w:r w:rsidR="007340A3" w:rsidRPr="00BC0AA4">
        <w:rPr>
          <w:rFonts w:ascii="Arial" w:hAnsi="Arial" w:cs="Arial"/>
          <w:sz w:val="22"/>
          <w:szCs w:val="22"/>
        </w:rPr>
        <w:t xml:space="preserve">ramach programu </w:t>
      </w:r>
      <w:r w:rsidR="00993002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93002">
        <w:rPr>
          <w:rFonts w:ascii="Arial" w:hAnsi="Arial" w:cs="Arial"/>
          <w:b/>
          <w:szCs w:val="22"/>
        </w:rPr>
        <w:instrText xml:space="preserve"> FORMTEXT </w:instrText>
      </w:r>
      <w:r w:rsidR="00993002">
        <w:rPr>
          <w:rFonts w:ascii="Arial" w:hAnsi="Arial" w:cs="Arial"/>
          <w:b/>
          <w:szCs w:val="22"/>
        </w:rPr>
      </w:r>
      <w:r w:rsidR="00993002">
        <w:rPr>
          <w:rFonts w:ascii="Arial" w:hAnsi="Arial" w:cs="Arial"/>
          <w:b/>
          <w:szCs w:val="22"/>
        </w:rPr>
        <w:fldChar w:fldCharType="separate"/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szCs w:val="22"/>
        </w:rPr>
        <w:fldChar w:fldCharType="end"/>
      </w:r>
      <w:r w:rsidR="00993002" w:rsidRPr="00BC0AA4">
        <w:rPr>
          <w:rFonts w:ascii="Arial" w:hAnsi="Arial" w:cs="Arial"/>
          <w:sz w:val="22"/>
          <w:szCs w:val="22"/>
        </w:rPr>
        <w:t xml:space="preserve"> </w:t>
      </w:r>
      <w:r w:rsidR="00993002" w:rsidRPr="00993002">
        <w:rPr>
          <w:rFonts w:ascii="Arial" w:hAnsi="Arial" w:cs="Arial"/>
          <w:smallCaps/>
          <w:sz w:val="18"/>
          <w:szCs w:val="22"/>
        </w:rPr>
        <w:t>[</w:t>
      </w:r>
      <w:r w:rsidR="007340A3" w:rsidRPr="00993002">
        <w:rPr>
          <w:rFonts w:ascii="Arial" w:hAnsi="Arial" w:cs="Arial"/>
          <w:smallCaps/>
          <w:sz w:val="18"/>
          <w:szCs w:val="22"/>
        </w:rPr>
        <w:t>nazwa programu</w:t>
      </w:r>
      <w:r w:rsidR="00993002" w:rsidRPr="00993002">
        <w:rPr>
          <w:rFonts w:ascii="Arial" w:hAnsi="Arial" w:cs="Arial"/>
          <w:smallCaps/>
          <w:sz w:val="18"/>
          <w:szCs w:val="22"/>
        </w:rPr>
        <w:t>]</w:t>
      </w:r>
      <w:r w:rsidR="007340A3" w:rsidRPr="00BC0AA4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ela-Siatka"/>
        <w:tblW w:w="10348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3"/>
        <w:gridCol w:w="157"/>
        <w:gridCol w:w="175"/>
        <w:gridCol w:w="496"/>
        <w:gridCol w:w="1023"/>
        <w:gridCol w:w="1118"/>
        <w:gridCol w:w="1409"/>
        <w:gridCol w:w="901"/>
        <w:gridCol w:w="1256"/>
      </w:tblGrid>
      <w:tr w:rsidR="00594EBA" w:rsidRPr="006C49FE" w14:paraId="05F1D137" w14:textId="77777777" w:rsidTr="00061B16">
        <w:trPr>
          <w:trHeight w:val="564"/>
        </w:trPr>
        <w:tc>
          <w:tcPr>
            <w:tcW w:w="10348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05F1D136" w14:textId="0245A461" w:rsidR="00594EBA" w:rsidRPr="006C49FE" w:rsidRDefault="00241154" w:rsidP="00493A19">
            <w:pPr>
              <w:spacing w:before="120" w:after="60"/>
              <w:jc w:val="center"/>
              <w:rPr>
                <w:rFonts w:ascii="Arial" w:hAnsi="Arial" w:cs="Arial"/>
                <w:b/>
                <w:szCs w:val="18"/>
              </w:rPr>
            </w:pPr>
            <w:r w:rsidRPr="006C49FE">
              <w:rPr>
                <w:rFonts w:ascii="Arial" w:hAnsi="Arial" w:cs="Arial"/>
                <w:b/>
                <w:bCs/>
                <w:szCs w:val="22"/>
              </w:rPr>
              <w:t xml:space="preserve">PROPOZYCJA ZALICZENIA SEMESTRU </w:t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Wybór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Wybór3"/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bCs/>
                <w:szCs w:val="22"/>
              </w:rPr>
            </w:r>
            <w:r w:rsidR="00000000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  <w:bookmarkEnd w:id="1"/>
            <w:r w:rsidRPr="006C49FE">
              <w:rPr>
                <w:rFonts w:ascii="Arial" w:hAnsi="Arial" w:cs="Arial"/>
                <w:b/>
                <w:bCs/>
                <w:szCs w:val="22"/>
              </w:rPr>
              <w:t xml:space="preserve"> ZIMOWEGO / </w:t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Wybór4"/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bCs/>
                <w:szCs w:val="22"/>
              </w:rPr>
            </w:r>
            <w:r w:rsidR="00000000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  <w:bookmarkEnd w:id="2"/>
            <w:r w:rsidRPr="006C49FE">
              <w:rPr>
                <w:rFonts w:ascii="Arial" w:hAnsi="Arial" w:cs="Arial"/>
                <w:b/>
                <w:bCs/>
                <w:szCs w:val="22"/>
              </w:rPr>
              <w:t xml:space="preserve"> LETNIEGO </w:t>
            </w:r>
            <w:r>
              <w:rPr>
                <w:rFonts w:ascii="Arial" w:hAnsi="Arial" w:cs="Arial"/>
                <w:b/>
                <w:bCs/>
                <w:szCs w:val="22"/>
              </w:rPr>
              <w:br/>
            </w:r>
            <w:r w:rsidRPr="006C49FE">
              <w:rPr>
                <w:rFonts w:ascii="Arial" w:hAnsi="Arial" w:cs="Arial"/>
                <w:b/>
                <w:bCs/>
                <w:szCs w:val="22"/>
              </w:rPr>
              <w:t>W ROKU AKADEMICKIM 20</w:t>
            </w:r>
            <w:r w:rsidR="004639F5">
              <w:rPr>
                <w:rFonts w:ascii="Arial" w:hAnsi="Arial" w:cs="Arial"/>
                <w:b/>
                <w:bCs/>
                <w:szCs w:val="22"/>
              </w:rPr>
              <w:t>2</w:t>
            </w:r>
            <w:r w:rsidR="00764A68">
              <w:rPr>
                <w:rFonts w:ascii="Arial" w:hAnsi="Arial" w:cs="Arial"/>
                <w:b/>
                <w:bCs/>
                <w:szCs w:val="22"/>
              </w:rPr>
              <w:t>2</w:t>
            </w:r>
            <w:r w:rsidRPr="006C49FE">
              <w:rPr>
                <w:rFonts w:ascii="Arial" w:hAnsi="Arial" w:cs="Arial"/>
                <w:b/>
                <w:bCs/>
                <w:szCs w:val="22"/>
              </w:rPr>
              <w:t>/20</w:t>
            </w:r>
            <w:r w:rsidR="004639F5">
              <w:rPr>
                <w:rFonts w:ascii="Arial" w:hAnsi="Arial" w:cs="Arial"/>
                <w:b/>
                <w:bCs/>
                <w:szCs w:val="22"/>
              </w:rPr>
              <w:t>2</w:t>
            </w:r>
            <w:r w:rsidR="00764A68">
              <w:rPr>
                <w:rFonts w:ascii="Arial" w:hAnsi="Arial" w:cs="Arial"/>
                <w:b/>
                <w:bCs/>
                <w:szCs w:val="22"/>
              </w:rPr>
              <w:t>3</w:t>
            </w:r>
          </w:p>
        </w:tc>
      </w:tr>
      <w:tr w:rsidR="00F00830" w:rsidRPr="00F065A2" w14:paraId="05F1D13F" w14:textId="77777777" w:rsidTr="00061B16">
        <w:trPr>
          <w:trHeight w:val="694"/>
        </w:trPr>
        <w:tc>
          <w:tcPr>
            <w:tcW w:w="38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8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Nazwa zaliczonego przedmiotu 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br/>
            </w: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zgodnie z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 </w:t>
            </w: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deklarowanym w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 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br/>
            </w:r>
            <w:r w:rsidRPr="00311A9E">
              <w:rPr>
                <w:rFonts w:ascii="Arial" w:hAnsi="Arial" w:cs="Arial"/>
                <w:b/>
                <w:bCs/>
                <w:i/>
                <w:iCs/>
                <w:smallCaps/>
                <w:sz w:val="18"/>
                <w:szCs w:val="18"/>
              </w:rPr>
              <w:t>Learning</w:t>
            </w:r>
            <w:r w:rsidR="009D6442" w:rsidRPr="00311A9E">
              <w:rPr>
                <w:rFonts w:ascii="Arial" w:hAnsi="Arial" w:cs="Arial"/>
                <w:b/>
                <w:bCs/>
                <w:i/>
                <w:iCs/>
                <w:smallCaps/>
                <w:sz w:val="18"/>
                <w:szCs w:val="18"/>
              </w:rPr>
              <w:t xml:space="preserve"> </w:t>
            </w:r>
            <w:r w:rsidRPr="00311A9E">
              <w:rPr>
                <w:rFonts w:ascii="Arial" w:hAnsi="Arial" w:cs="Arial"/>
                <w:b/>
                <w:bCs/>
                <w:i/>
                <w:iCs/>
                <w:smallCaps/>
                <w:sz w:val="18"/>
                <w:szCs w:val="18"/>
              </w:rPr>
              <w:t>Agree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9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Punkty ECTS</w:t>
            </w:r>
          </w:p>
        </w:tc>
        <w:tc>
          <w:tcPr>
            <w:tcW w:w="10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A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Uzyskana ocena</w:t>
            </w:r>
          </w:p>
        </w:tc>
        <w:tc>
          <w:tcPr>
            <w:tcW w:w="1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B" w14:textId="103757CB" w:rsidR="009D7440" w:rsidRPr="00311A9E" w:rsidRDefault="009D7440" w:rsidP="00F84513">
            <w:pPr>
              <w:ind w:left="-116" w:right="-93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Ocena SGH 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br/>
            </w:r>
            <w:r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 xml:space="preserve">(wypełnia </w:t>
            </w:r>
            <w:r w:rsidR="00E465FF"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>C</w:t>
            </w:r>
            <w:r w:rsidR="00311A9E"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>W</w:t>
            </w:r>
            <w:r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>M)</w:t>
            </w:r>
          </w:p>
        </w:tc>
        <w:tc>
          <w:tcPr>
            <w:tcW w:w="1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D13C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Odpowiednik przedmiotu z oferty SGH</w:t>
            </w:r>
          </w:p>
        </w:tc>
        <w:tc>
          <w:tcPr>
            <w:tcW w:w="9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D13D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Punkty ECTS</w:t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D13E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Sygnatura SGH</w:t>
            </w:r>
          </w:p>
        </w:tc>
      </w:tr>
      <w:tr w:rsidR="00594DA4" w:rsidRPr="008918E9" w14:paraId="05F1D147" w14:textId="77777777" w:rsidTr="00061B16">
        <w:tc>
          <w:tcPr>
            <w:tcW w:w="381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4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5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5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6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6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7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7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8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8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9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0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1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2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3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4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5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6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918E9" w:rsidRPr="008918E9" w14:paraId="05F1D19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8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9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A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B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C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D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E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918E9" w:rsidRPr="008918E9" w14:paraId="05F1D1A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0" w14:textId="77777777" w:rsidR="008918E9" w:rsidRPr="00493A19" w:rsidRDefault="008918E9" w:rsidP="00311A9E">
            <w:pPr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SUMA ECTS</w:t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1" w14:textId="77777777" w:rsidR="008918E9" w:rsidRPr="00B320CB" w:rsidRDefault="008918E9" w:rsidP="00311A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2" w14:textId="77777777" w:rsidR="008918E9" w:rsidRPr="00493A19" w:rsidRDefault="00A1209D" w:rsidP="00311A9E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X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3" w14:textId="77777777" w:rsidR="008918E9" w:rsidRPr="00493A19" w:rsidRDefault="00A1209D" w:rsidP="00311A9E">
            <w:pPr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X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A4" w14:textId="6324066F" w:rsidR="008918E9" w:rsidRPr="00493A19" w:rsidRDefault="00493A19" w:rsidP="00493A19">
            <w:pPr>
              <w:ind w:left="-87" w:right="-133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8918E9" w:rsidRPr="00493A19">
              <w:rPr>
                <w:rFonts w:ascii="Arial" w:hAnsi="Arial" w:cs="Arial"/>
                <w:sz w:val="21"/>
                <w:szCs w:val="21"/>
              </w:rPr>
              <w:t>SUMA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8918E9" w:rsidRPr="00493A19">
              <w:rPr>
                <w:rFonts w:ascii="Arial" w:hAnsi="Arial" w:cs="Arial"/>
                <w:sz w:val="21"/>
                <w:szCs w:val="21"/>
              </w:rPr>
              <w:t>ECT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A5" w14:textId="77777777" w:rsidR="008918E9" w:rsidRPr="00B320CB" w:rsidRDefault="008918E9" w:rsidP="00311A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A6" w14:textId="77777777" w:rsidR="008918E9" w:rsidRPr="00493A19" w:rsidRDefault="00A1209D" w:rsidP="00311A9E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X</w:t>
            </w:r>
          </w:p>
        </w:tc>
      </w:tr>
      <w:tr w:rsidR="00DF1E14" w:rsidRPr="00F065A2" w14:paraId="05F1D1AA" w14:textId="77777777" w:rsidTr="00061B16">
        <w:trPr>
          <w:trHeight w:val="1097"/>
        </w:trPr>
        <w:tc>
          <w:tcPr>
            <w:tcW w:w="397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5F1D1A8" w14:textId="1C1AD6E0" w:rsidR="00061B16" w:rsidRPr="00F065A2" w:rsidRDefault="00061B16" w:rsidP="00DF1E14">
            <w:pPr>
              <w:spacing w:before="680"/>
              <w:ind w:right="-353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8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14:paraId="6339A313" w14:textId="131EB538" w:rsidR="00DF1E14" w:rsidRDefault="00DF1E14" w:rsidP="00061B16">
            <w:pPr>
              <w:spacing w:before="960"/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</w:pPr>
            <w:r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  <w:t xml:space="preserve">                __________________________________________</w:t>
            </w:r>
          </w:p>
          <w:p w14:paraId="05F1D1A9" w14:textId="6BF323E9" w:rsidR="00DF1E14" w:rsidRPr="00F065A2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11A9E"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  <w:t xml:space="preserve">/data i podpis </w:t>
            </w:r>
            <w:r w:rsidR="00061B16"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  <w:t>koordynatora programu/</w:t>
            </w:r>
          </w:p>
        </w:tc>
      </w:tr>
      <w:tr w:rsidR="00DF1E14" w:rsidRPr="008918E9" w14:paraId="05F1D1AF" w14:textId="77777777" w:rsidTr="00061B16">
        <w:tc>
          <w:tcPr>
            <w:tcW w:w="6782" w:type="dxa"/>
            <w:gridSpan w:val="6"/>
            <w:shd w:val="clear" w:color="auto" w:fill="auto"/>
          </w:tcPr>
          <w:p w14:paraId="05F1D1AB" w14:textId="43D238F7" w:rsidR="00DF1E14" w:rsidRPr="00311A9E" w:rsidRDefault="00DF1E14" w:rsidP="00DF1E14">
            <w:pPr>
              <w:jc w:val="center"/>
              <w:rPr>
                <w:rFonts w:ascii="Arial" w:hAnsi="Arial" w:cs="Arial"/>
                <w:color w:val="3B3838" w:themeColor="background2" w:themeShade="40"/>
                <w:sz w:val="22"/>
                <w:szCs w:val="22"/>
              </w:rPr>
            </w:pPr>
          </w:p>
        </w:tc>
        <w:tc>
          <w:tcPr>
            <w:tcW w:w="1409" w:type="dxa"/>
            <w:shd w:val="clear" w:color="auto" w:fill="auto"/>
          </w:tcPr>
          <w:p w14:paraId="05F1D1AC" w14:textId="77777777" w:rsidR="00DF1E14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" w:type="dxa"/>
            <w:shd w:val="clear" w:color="auto" w:fill="auto"/>
          </w:tcPr>
          <w:p w14:paraId="05F1D1AD" w14:textId="77777777" w:rsidR="00DF1E14" w:rsidRPr="008918E9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56" w:type="dxa"/>
            <w:shd w:val="clear" w:color="auto" w:fill="auto"/>
          </w:tcPr>
          <w:p w14:paraId="05F1D1AE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E14" w:rsidRPr="008918E9" w14:paraId="05F1D1B7" w14:textId="77777777" w:rsidTr="00061B16">
        <w:tc>
          <w:tcPr>
            <w:tcW w:w="3813" w:type="dxa"/>
            <w:shd w:val="clear" w:color="auto" w:fill="auto"/>
          </w:tcPr>
          <w:p w14:paraId="05F1D1B0" w14:textId="77777777" w:rsidR="00DF1E14" w:rsidRDefault="00DF1E14" w:rsidP="00DF1E14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8" w:type="dxa"/>
            <w:gridSpan w:val="3"/>
            <w:shd w:val="clear" w:color="auto" w:fill="auto"/>
          </w:tcPr>
          <w:p w14:paraId="05F1D1B1" w14:textId="77777777" w:rsidR="00DF1E14" w:rsidRPr="008918E9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3" w:type="dxa"/>
            <w:shd w:val="clear" w:color="auto" w:fill="auto"/>
          </w:tcPr>
          <w:p w14:paraId="05F1D1B2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18" w:type="dxa"/>
            <w:shd w:val="clear" w:color="auto" w:fill="auto"/>
          </w:tcPr>
          <w:p w14:paraId="05F1D1B3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shd w:val="clear" w:color="auto" w:fill="auto"/>
          </w:tcPr>
          <w:p w14:paraId="05F1D1B4" w14:textId="77777777" w:rsidR="00DF1E14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" w:type="dxa"/>
            <w:shd w:val="clear" w:color="auto" w:fill="auto"/>
          </w:tcPr>
          <w:p w14:paraId="05F1D1B5" w14:textId="77777777" w:rsidR="00DF1E14" w:rsidRPr="008918E9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56" w:type="dxa"/>
            <w:shd w:val="clear" w:color="auto" w:fill="auto"/>
          </w:tcPr>
          <w:p w14:paraId="05F1D1B6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E14" w:rsidRPr="00F065A2" w14:paraId="05F1D1B9" w14:textId="77777777" w:rsidTr="00061B16">
        <w:tc>
          <w:tcPr>
            <w:tcW w:w="10348" w:type="dxa"/>
            <w:gridSpan w:val="9"/>
            <w:shd w:val="clear" w:color="auto" w:fill="auto"/>
          </w:tcPr>
          <w:p w14:paraId="3759F400" w14:textId="77777777" w:rsidR="00DF1E14" w:rsidRPr="00493A19" w:rsidRDefault="00DF1E14" w:rsidP="00DF1E14">
            <w:pPr>
              <w:spacing w:before="60"/>
              <w:rPr>
                <w:rFonts w:ascii="Arial" w:hAnsi="Arial" w:cs="Arial"/>
                <w:b/>
                <w:bCs/>
                <w:smallCaps/>
                <w:sz w:val="6"/>
                <w:szCs w:val="6"/>
              </w:rPr>
            </w:pPr>
          </w:p>
          <w:p w14:paraId="05F1D1B8" w14:textId="5C25F5F7" w:rsidR="00DF1E14" w:rsidRPr="00F065A2" w:rsidRDefault="00DF1E14" w:rsidP="00DF1E14">
            <w:pPr>
              <w:spacing w:before="60"/>
              <w:jc w:val="center"/>
              <w:rPr>
                <w:rFonts w:ascii="Arial" w:hAnsi="Arial" w:cs="Arial"/>
                <w:smallCaps/>
                <w:sz w:val="22"/>
                <w:szCs w:val="22"/>
              </w:rPr>
            </w:pPr>
            <w:r w:rsidRPr="00F065A2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>Decyzja Dziekana Studium Magisterskiego/Licencjackiego SGH</w:t>
            </w:r>
            <w:r w:rsidRPr="00F065A2">
              <w:rPr>
                <w:rFonts w:ascii="Arial" w:hAnsi="Arial" w:cs="Arial"/>
                <w:bCs/>
                <w:smallCaps/>
                <w:sz w:val="24"/>
                <w:szCs w:val="24"/>
              </w:rPr>
              <w:t>*</w:t>
            </w:r>
            <w:r w:rsidRPr="00F065A2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>:</w:t>
            </w:r>
          </w:p>
        </w:tc>
      </w:tr>
      <w:tr w:rsidR="00DF1E14" w:rsidRPr="008918E9" w14:paraId="05F1D1BB" w14:textId="77777777" w:rsidTr="00061B16">
        <w:tc>
          <w:tcPr>
            <w:tcW w:w="10348" w:type="dxa"/>
            <w:gridSpan w:val="9"/>
            <w:shd w:val="clear" w:color="auto" w:fill="auto"/>
          </w:tcPr>
          <w:p w14:paraId="05F1D1BA" w14:textId="77777777" w:rsidR="00DF1E14" w:rsidRDefault="00DF1E14" w:rsidP="00DF1E14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</w:t>
            </w:r>
          </w:p>
        </w:tc>
      </w:tr>
      <w:tr w:rsidR="00DF1E14" w14:paraId="05F1D1BE" w14:textId="77777777" w:rsidTr="00061B16">
        <w:tc>
          <w:tcPr>
            <w:tcW w:w="4145" w:type="dxa"/>
            <w:gridSpan w:val="3"/>
          </w:tcPr>
          <w:p w14:paraId="05F1D1BC" w14:textId="77777777" w:rsidR="00DF1E14" w:rsidRDefault="00DF1E14" w:rsidP="00DF1E14">
            <w:pPr>
              <w:spacing w:before="600"/>
              <w:rPr>
                <w:rFonts w:ascii="Arial" w:hAnsi="Arial" w:cs="Arial"/>
                <w:sz w:val="22"/>
                <w:szCs w:val="24"/>
              </w:rPr>
            </w:pPr>
            <w:r w:rsidRPr="00493A19">
              <w:rPr>
                <w:rFonts w:ascii="Arial" w:hAnsi="Arial" w:cs="Arial"/>
              </w:rPr>
              <w:t xml:space="preserve">Warszawa, dnia </w:t>
            </w:r>
            <w:r>
              <w:rPr>
                <w:rFonts w:ascii="Arial" w:hAnsi="Arial" w:cs="Arial"/>
                <w:sz w:val="22"/>
                <w:szCs w:val="24"/>
              </w:rPr>
              <w:t>___________________</w:t>
            </w:r>
          </w:p>
        </w:tc>
        <w:tc>
          <w:tcPr>
            <w:tcW w:w="6203" w:type="dxa"/>
            <w:gridSpan w:val="6"/>
          </w:tcPr>
          <w:p w14:paraId="05F1D1BD" w14:textId="77777777" w:rsidR="00DF1E14" w:rsidRDefault="00DF1E14" w:rsidP="00DF1E14">
            <w:pPr>
              <w:spacing w:before="600"/>
              <w:jc w:val="center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/>
                <w:sz w:val="22"/>
                <w:szCs w:val="24"/>
              </w:rPr>
              <w:t>________________________________________</w:t>
            </w:r>
          </w:p>
        </w:tc>
      </w:tr>
      <w:tr w:rsidR="00DF1E14" w14:paraId="05F1D1C1" w14:textId="77777777" w:rsidTr="00061B16">
        <w:tc>
          <w:tcPr>
            <w:tcW w:w="4145" w:type="dxa"/>
            <w:gridSpan w:val="3"/>
          </w:tcPr>
          <w:p w14:paraId="05F1D1BF" w14:textId="77777777" w:rsidR="00DF1E14" w:rsidRDefault="00DF1E14" w:rsidP="00DF1E14">
            <w:pPr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6203" w:type="dxa"/>
            <w:gridSpan w:val="6"/>
          </w:tcPr>
          <w:p w14:paraId="05F1D1C0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BC0AA4">
              <w:rPr>
                <w:rFonts w:ascii="Arial" w:hAnsi="Arial" w:cs="Arial"/>
                <w:sz w:val="18"/>
                <w:szCs w:val="18"/>
              </w:rPr>
              <w:t>/pieczątka i podpis /</w:t>
            </w:r>
          </w:p>
        </w:tc>
      </w:tr>
    </w:tbl>
    <w:p w14:paraId="05F1D1C2" w14:textId="77777777" w:rsidR="007340A3" w:rsidRDefault="007340A3" w:rsidP="007340A3">
      <w:pPr>
        <w:rPr>
          <w:rFonts w:ascii="Arial" w:hAnsi="Arial" w:cs="Arial"/>
          <w:sz w:val="22"/>
          <w:szCs w:val="24"/>
        </w:rPr>
      </w:pPr>
    </w:p>
    <w:sectPr w:rsidR="007340A3" w:rsidSect="00F84513">
      <w:headerReference w:type="default" r:id="rId9"/>
      <w:footerReference w:type="default" r:id="rId10"/>
      <w:pgSz w:w="11906" w:h="16838"/>
      <w:pgMar w:top="1517" w:right="851" w:bottom="1418" w:left="851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E63F8" w14:textId="77777777" w:rsidR="0004498E" w:rsidRDefault="0004498E" w:rsidP="003319CF">
      <w:r>
        <w:separator/>
      </w:r>
    </w:p>
  </w:endnote>
  <w:endnote w:type="continuationSeparator" w:id="0">
    <w:p w14:paraId="61B1A951" w14:textId="77777777" w:rsidR="0004498E" w:rsidRDefault="0004498E" w:rsidP="003319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A0503" w14:textId="77777777" w:rsidR="004639F5" w:rsidRDefault="006C49FE">
    <w:pPr>
      <w:pStyle w:val="Stopka"/>
    </w:pPr>
    <w:r w:rsidRPr="00BC0AA4">
      <w:rPr>
        <w:rFonts w:ascii="Arial" w:hAnsi="Arial" w:cs="Arial"/>
      </w:rPr>
      <w:t xml:space="preserve">* </w:t>
    </w:r>
    <w:r w:rsidRPr="00BC0AA4">
      <w:rPr>
        <w:rFonts w:ascii="Arial" w:hAnsi="Arial" w:cs="Arial"/>
        <w:sz w:val="16"/>
        <w:szCs w:val="16"/>
      </w:rPr>
      <w:t>niepotrzebne skreślić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5EE21" w14:textId="77777777" w:rsidR="0004498E" w:rsidRDefault="0004498E" w:rsidP="003319CF">
      <w:r>
        <w:separator/>
      </w:r>
    </w:p>
  </w:footnote>
  <w:footnote w:type="continuationSeparator" w:id="0">
    <w:p w14:paraId="74E188A3" w14:textId="77777777" w:rsidR="0004498E" w:rsidRDefault="0004498E" w:rsidP="003319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1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85"/>
      <w:gridCol w:w="7633"/>
    </w:tblGrid>
    <w:tr w:rsidR="003319CF" w:rsidRPr="00BC0AA4" w14:paraId="05F1D1CA" w14:textId="77777777" w:rsidTr="00F84513">
      <w:trPr>
        <w:trHeight w:val="162"/>
      </w:trPr>
      <w:tc>
        <w:tcPr>
          <w:tcW w:w="2685" w:type="dxa"/>
          <w:vMerge w:val="restart"/>
        </w:tcPr>
        <w:p w14:paraId="05F1D1C7" w14:textId="6031CAD6" w:rsidR="003319CF" w:rsidRPr="00BC0AA4" w:rsidRDefault="00A85569" w:rsidP="003319CF">
          <w:pPr>
            <w:pStyle w:val="Nagwek1"/>
            <w:rPr>
              <w:rFonts w:ascii="Arial" w:hAnsi="Arial" w:cs="Arial"/>
              <w:noProof/>
              <w:sz w:val="16"/>
              <w:szCs w:val="16"/>
            </w:rPr>
          </w:pPr>
          <w:r w:rsidRPr="0061055F"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713F6674" wp14:editId="2525F7B2">
                <wp:simplePos x="0" y="0"/>
                <wp:positionH relativeFrom="column">
                  <wp:posOffset>-265886</wp:posOffset>
                </wp:positionH>
                <wp:positionV relativeFrom="paragraph">
                  <wp:posOffset>48260</wp:posOffset>
                </wp:positionV>
                <wp:extent cx="1368425" cy="815340"/>
                <wp:effectExtent l="0" t="0" r="3175" b="3810"/>
                <wp:wrapNone/>
                <wp:docPr id="9" name="Obraz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33" t="6140"/>
                        <a:stretch/>
                      </pic:blipFill>
                      <pic:spPr bwMode="auto">
                        <a:xfrm>
                          <a:off x="0" y="0"/>
                          <a:ext cx="1368425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633" w:type="dxa"/>
          <w:vAlign w:val="center"/>
        </w:tcPr>
        <w:p w14:paraId="05F1D1C9" w14:textId="075F3200" w:rsidR="003319CF" w:rsidRPr="003319CF" w:rsidRDefault="003B7FAE" w:rsidP="003319CF">
          <w:pPr>
            <w:pStyle w:val="Nagwek"/>
            <w:spacing w:after="240"/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_____________________________</w:t>
          </w:r>
        </w:p>
      </w:tc>
    </w:tr>
    <w:tr w:rsidR="003319CF" w:rsidRPr="00BC0AA4" w14:paraId="05F1D1CE" w14:textId="77777777" w:rsidTr="00493A19">
      <w:trPr>
        <w:trHeight w:val="1083"/>
      </w:trPr>
      <w:tc>
        <w:tcPr>
          <w:tcW w:w="2685" w:type="dxa"/>
          <w:vMerge/>
        </w:tcPr>
        <w:p w14:paraId="05F1D1CB" w14:textId="77777777" w:rsidR="003319CF" w:rsidRPr="00BC0AA4" w:rsidRDefault="003319CF" w:rsidP="003319CF">
          <w:pPr>
            <w:pStyle w:val="Nagwek1"/>
            <w:rPr>
              <w:rFonts w:ascii="Arial" w:hAnsi="Arial" w:cs="Arial"/>
              <w:b/>
              <w:bCs/>
              <w:sz w:val="22"/>
              <w:szCs w:val="22"/>
            </w:rPr>
          </w:pPr>
        </w:p>
      </w:tc>
      <w:tc>
        <w:tcPr>
          <w:tcW w:w="7633" w:type="dxa"/>
        </w:tcPr>
        <w:p w14:paraId="05F1D1CC" w14:textId="77777777" w:rsidR="003319CF" w:rsidRPr="00BC0AA4" w:rsidRDefault="003319CF" w:rsidP="00F84513">
          <w:pPr>
            <w:pStyle w:val="Nagwek1"/>
            <w:jc w:val="right"/>
            <w:rPr>
              <w:rFonts w:ascii="Arial" w:hAnsi="Arial" w:cs="Arial"/>
              <w:b/>
              <w:bCs/>
              <w:sz w:val="32"/>
              <w:szCs w:val="32"/>
            </w:rPr>
          </w:pPr>
          <w:r w:rsidRPr="00BC0AA4">
            <w:rPr>
              <w:rFonts w:ascii="Arial" w:hAnsi="Arial" w:cs="Arial"/>
              <w:b/>
              <w:bCs/>
              <w:sz w:val="32"/>
              <w:szCs w:val="32"/>
            </w:rPr>
            <w:t>SZKOŁA GŁÓWNA HANDLOWA w WARSZAWIE</w:t>
          </w:r>
        </w:p>
        <w:p w14:paraId="05F1D1CD" w14:textId="05CC07F3" w:rsidR="003319CF" w:rsidRPr="00BC0AA4" w:rsidRDefault="001E200B" w:rsidP="00F84513">
          <w:pPr>
            <w:pStyle w:val="Nagwek1"/>
            <w:jc w:val="right"/>
            <w:rPr>
              <w:rFonts w:ascii="Arial" w:hAnsi="Arial" w:cs="Arial"/>
              <w:b/>
              <w:bCs/>
              <w:sz w:val="28"/>
              <w:szCs w:val="28"/>
            </w:rPr>
          </w:pPr>
          <w:r>
            <w:rPr>
              <w:rFonts w:ascii="Arial" w:hAnsi="Arial" w:cs="Arial"/>
              <w:b/>
              <w:bCs/>
              <w:sz w:val="28"/>
              <w:szCs w:val="28"/>
            </w:rPr>
            <w:t>Centrum</w:t>
          </w:r>
          <w:r w:rsidR="00A85569"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  <w:r w:rsidR="00A85569" w:rsidRPr="00A85569">
            <w:rPr>
              <w:rFonts w:ascii="Arial" w:hAnsi="Arial" w:cs="Arial"/>
              <w:b/>
              <w:bCs/>
              <w:sz w:val="28"/>
              <w:szCs w:val="28"/>
            </w:rPr>
            <w:t>Współpracy Międzynarodowej</w:t>
          </w:r>
          <w:r w:rsidR="003319CF" w:rsidRPr="00BC0AA4"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</w:p>
      </w:tc>
    </w:tr>
  </w:tbl>
  <w:p w14:paraId="05F1D1CF" w14:textId="77777777" w:rsidR="003319CF" w:rsidRPr="00F84513" w:rsidRDefault="003319CF" w:rsidP="00F84513">
    <w:pPr>
      <w:pStyle w:val="Nagwek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ocumentProtection w:edit="forms" w:enforcement="1" w:cryptProviderType="rsaAES" w:cryptAlgorithmClass="hash" w:cryptAlgorithmType="typeAny" w:cryptAlgorithmSid="14" w:cryptSpinCount="100000" w:hash="9EY1xfV1Nwixpbujzz7BwqeHfi2+EoefP86TyCBx70YLHZfe5WEQFtUW6jo+/45wP4H9hucWrrn6QdOz878qGg==" w:salt="XxSWEC/luNQOF7h+vzxS+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wNLU0NTG2NDEyNzBV0lEKTi0uzszPAykwrAUAuT6ieiwAAAA="/>
  </w:docVars>
  <w:rsids>
    <w:rsidRoot w:val="007340A3"/>
    <w:rsid w:val="00016F93"/>
    <w:rsid w:val="0004498E"/>
    <w:rsid w:val="00061B16"/>
    <w:rsid w:val="0006336D"/>
    <w:rsid w:val="000C48B9"/>
    <w:rsid w:val="000D2804"/>
    <w:rsid w:val="001574C4"/>
    <w:rsid w:val="001E200B"/>
    <w:rsid w:val="0020116B"/>
    <w:rsid w:val="00241154"/>
    <w:rsid w:val="00253B20"/>
    <w:rsid w:val="00267377"/>
    <w:rsid w:val="002A3CF6"/>
    <w:rsid w:val="00311A9E"/>
    <w:rsid w:val="00325A24"/>
    <w:rsid w:val="003319CF"/>
    <w:rsid w:val="0033486D"/>
    <w:rsid w:val="00387970"/>
    <w:rsid w:val="003B7FAE"/>
    <w:rsid w:val="00420987"/>
    <w:rsid w:val="004639F5"/>
    <w:rsid w:val="0046786C"/>
    <w:rsid w:val="004851E5"/>
    <w:rsid w:val="00493A19"/>
    <w:rsid w:val="004B58C3"/>
    <w:rsid w:val="004E248A"/>
    <w:rsid w:val="00505991"/>
    <w:rsid w:val="00541664"/>
    <w:rsid w:val="00594DA4"/>
    <w:rsid w:val="00594EBA"/>
    <w:rsid w:val="005C6C80"/>
    <w:rsid w:val="006C38BE"/>
    <w:rsid w:val="006C49FE"/>
    <w:rsid w:val="007340A3"/>
    <w:rsid w:val="00764A68"/>
    <w:rsid w:val="007D786C"/>
    <w:rsid w:val="008918E9"/>
    <w:rsid w:val="008D558D"/>
    <w:rsid w:val="0091471D"/>
    <w:rsid w:val="00993002"/>
    <w:rsid w:val="009D6442"/>
    <w:rsid w:val="009D7440"/>
    <w:rsid w:val="009E7791"/>
    <w:rsid w:val="00A03FA3"/>
    <w:rsid w:val="00A1209D"/>
    <w:rsid w:val="00A85569"/>
    <w:rsid w:val="00AA5B32"/>
    <w:rsid w:val="00B11B2F"/>
    <w:rsid w:val="00B320CB"/>
    <w:rsid w:val="00B716EA"/>
    <w:rsid w:val="00B85B36"/>
    <w:rsid w:val="00BA148C"/>
    <w:rsid w:val="00BD3269"/>
    <w:rsid w:val="00C100DD"/>
    <w:rsid w:val="00C252C2"/>
    <w:rsid w:val="00C85FC8"/>
    <w:rsid w:val="00C9284E"/>
    <w:rsid w:val="00CF0581"/>
    <w:rsid w:val="00D951E4"/>
    <w:rsid w:val="00DD455D"/>
    <w:rsid w:val="00DF1E14"/>
    <w:rsid w:val="00E2076F"/>
    <w:rsid w:val="00E465FF"/>
    <w:rsid w:val="00E962C0"/>
    <w:rsid w:val="00EA532D"/>
    <w:rsid w:val="00F00830"/>
    <w:rsid w:val="00F065A2"/>
    <w:rsid w:val="00F354C6"/>
    <w:rsid w:val="00F84513"/>
    <w:rsid w:val="00FD4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F1D12C"/>
  <w15:docId w15:val="{24454966-51A7-4561-9299-E8754F27A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0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7340A3"/>
    <w:pPr>
      <w:keepNext/>
      <w:outlineLvl w:val="0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7340A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7340A3"/>
    <w:pPr>
      <w:spacing w:line="360" w:lineRule="auto"/>
      <w:jc w:val="both"/>
    </w:pPr>
    <w:rPr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7340A3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8D5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nhideWhenUsed/>
    <w:rsid w:val="003319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319CF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319C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319CF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556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5569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77D71867417349A181192BA90DE5BD" ma:contentTypeVersion="1" ma:contentTypeDescription="Utwórz nowy dokument." ma:contentTypeScope="" ma:versionID="b52cb40455fe2b280f15761ed9dd3a4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b6143a39bfc01292e68ba233f6269a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C73708-AE1B-4550-B976-D24ABFDFF07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81AD948-0B13-434F-9340-8E8254BBFA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6F4529-F6D3-49D3-89DE-93E2E29B6F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7</Words>
  <Characters>2262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GH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CHROMY</dc:creator>
  <cp:keywords/>
  <dc:description/>
  <cp:lastModifiedBy>Nadiya Skyba</cp:lastModifiedBy>
  <cp:revision>3</cp:revision>
  <dcterms:created xsi:type="dcterms:W3CDTF">2022-07-12T10:39:00Z</dcterms:created>
  <dcterms:modified xsi:type="dcterms:W3CDTF">2022-12-13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7D71867417349A181192BA90DE5BD</vt:lpwstr>
  </property>
</Properties>
</file>